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2A9C92" w14:textId="3F353175" w:rsidR="008A2AC5" w:rsidRPr="00217D79" w:rsidRDefault="008A2AC5" w:rsidP="008A2AC5">
      <w:pPr>
        <w:pStyle w:val="BodyText3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8"/>
          <w:szCs w:val="28"/>
        </w:rPr>
        <w:t>RL</w:t>
      </w:r>
      <w:r w:rsidR="003B692D">
        <w:rPr>
          <w:rFonts w:asciiTheme="minorHAnsi" w:hAnsiTheme="minorHAnsi" w:cstheme="minorHAnsi"/>
          <w:sz w:val="28"/>
          <w:szCs w:val="28"/>
        </w:rPr>
        <w:t>9</w:t>
      </w:r>
      <w:r w:rsidR="00A749B3">
        <w:rPr>
          <w:rFonts w:asciiTheme="minorHAnsi" w:hAnsiTheme="minorHAnsi" w:cstheme="minorHAnsi"/>
          <w:sz w:val="28"/>
          <w:szCs w:val="28"/>
        </w:rPr>
        <w:t>0</w:t>
      </w:r>
      <w:r w:rsidR="007145E0">
        <w:rPr>
          <w:rFonts w:asciiTheme="minorHAnsi" w:hAnsiTheme="minorHAnsi" w:cstheme="minorHAnsi"/>
          <w:sz w:val="28"/>
          <w:szCs w:val="28"/>
        </w:rPr>
        <w:t>2</w:t>
      </w:r>
      <w:r w:rsidR="00327050">
        <w:rPr>
          <w:rFonts w:asciiTheme="minorHAnsi" w:hAnsiTheme="minorHAnsi" w:cstheme="minorHAnsi"/>
          <w:sz w:val="28"/>
          <w:szCs w:val="28"/>
        </w:rPr>
        <w:t>1</w:t>
      </w:r>
      <w:r w:rsidR="00764B67">
        <w:rPr>
          <w:rFonts w:asciiTheme="minorHAnsi" w:hAnsiTheme="minorHAnsi" w:cstheme="minorHAnsi"/>
          <w:sz w:val="28"/>
          <w:szCs w:val="28"/>
        </w:rPr>
        <w:tab/>
      </w:r>
      <w:r w:rsidR="00764B67">
        <w:rPr>
          <w:rFonts w:asciiTheme="minorHAnsi" w:hAnsiTheme="minorHAnsi" w:cstheme="minorHAnsi"/>
          <w:sz w:val="28"/>
          <w:szCs w:val="28"/>
        </w:rPr>
        <w:tab/>
      </w:r>
      <w:r w:rsidR="00764B67">
        <w:rPr>
          <w:rFonts w:asciiTheme="minorHAnsi" w:hAnsiTheme="minorHAnsi" w:cstheme="minorHAnsi"/>
          <w:sz w:val="28"/>
          <w:szCs w:val="28"/>
        </w:rPr>
        <w:tab/>
        <w:t xml:space="preserve">   </w:t>
      </w:r>
      <w:r w:rsidR="00764B67">
        <w:rPr>
          <w:rFonts w:asciiTheme="minorHAnsi" w:hAnsiTheme="minorHAnsi" w:cstheme="minorHAnsi"/>
          <w:sz w:val="28"/>
          <w:szCs w:val="28"/>
        </w:rPr>
        <w:tab/>
      </w:r>
      <w:r w:rsidR="00764B67">
        <w:rPr>
          <w:rFonts w:asciiTheme="minorHAnsi" w:hAnsiTheme="minorHAnsi" w:cstheme="minorHAnsi"/>
          <w:sz w:val="28"/>
          <w:szCs w:val="28"/>
        </w:rPr>
        <w:tab/>
      </w:r>
      <w:r w:rsidR="00764B67">
        <w:rPr>
          <w:rFonts w:asciiTheme="minorHAnsi" w:hAnsiTheme="minorHAnsi" w:cstheme="minorHAnsi"/>
          <w:sz w:val="28"/>
          <w:szCs w:val="28"/>
        </w:rPr>
        <w:tab/>
      </w:r>
      <w:r w:rsidR="00764B67">
        <w:rPr>
          <w:rFonts w:asciiTheme="minorHAnsi" w:hAnsiTheme="minorHAnsi" w:cstheme="minorHAnsi"/>
          <w:sz w:val="28"/>
          <w:szCs w:val="28"/>
        </w:rPr>
        <w:tab/>
        <w:t xml:space="preserve">      </w:t>
      </w:r>
      <w:r w:rsidR="00204140">
        <w:rPr>
          <w:rFonts w:asciiTheme="minorHAnsi" w:hAnsiTheme="minorHAnsi" w:cstheme="minorHAnsi"/>
          <w:sz w:val="28"/>
          <w:szCs w:val="28"/>
        </w:rPr>
        <w:tab/>
      </w:r>
      <w:r w:rsidR="00204140">
        <w:rPr>
          <w:rFonts w:asciiTheme="minorHAnsi" w:hAnsiTheme="minorHAnsi" w:cstheme="minorHAnsi"/>
          <w:sz w:val="28"/>
          <w:szCs w:val="28"/>
        </w:rPr>
        <w:tab/>
      </w:r>
      <w:r w:rsidR="00204140">
        <w:rPr>
          <w:rFonts w:asciiTheme="minorHAnsi" w:hAnsiTheme="minorHAnsi" w:cstheme="minorHAnsi"/>
          <w:sz w:val="28"/>
          <w:szCs w:val="28"/>
        </w:rPr>
        <w:tab/>
      </w:r>
      <w:r w:rsidR="00204140">
        <w:rPr>
          <w:rFonts w:asciiTheme="minorHAnsi" w:hAnsiTheme="minorHAnsi" w:cstheme="minorHAnsi"/>
          <w:sz w:val="28"/>
          <w:szCs w:val="28"/>
        </w:rPr>
        <w:tab/>
      </w:r>
      <w:r w:rsidR="00327050">
        <w:rPr>
          <w:rFonts w:asciiTheme="minorHAnsi" w:hAnsiTheme="minorHAnsi" w:cstheme="minorHAnsi"/>
          <w:sz w:val="28"/>
          <w:szCs w:val="28"/>
        </w:rPr>
        <w:t>25 MAY</w:t>
      </w:r>
      <w:r w:rsidR="0033673E">
        <w:rPr>
          <w:rFonts w:asciiTheme="minorHAnsi" w:hAnsiTheme="minorHAnsi" w:cstheme="minorHAnsi"/>
          <w:sz w:val="28"/>
          <w:szCs w:val="28"/>
        </w:rPr>
        <w:t xml:space="preserve"> 202</w:t>
      </w:r>
      <w:r w:rsidR="00333DE2">
        <w:rPr>
          <w:rFonts w:asciiTheme="minorHAnsi" w:hAnsiTheme="minorHAnsi" w:cstheme="minorHAnsi"/>
          <w:sz w:val="28"/>
          <w:szCs w:val="28"/>
        </w:rPr>
        <w:t>5</w:t>
      </w:r>
    </w:p>
    <w:p w14:paraId="6E7117D0" w14:textId="77777777" w:rsidR="008A2AC5" w:rsidRPr="00BA213A" w:rsidRDefault="008A2AC5" w:rsidP="008A2AC5">
      <w:pPr>
        <w:pStyle w:val="BodyText3"/>
        <w:jc w:val="center"/>
        <w:rPr>
          <w:rFonts w:asciiTheme="minorHAnsi" w:hAnsiTheme="minorHAnsi" w:cstheme="minorHAnsi"/>
          <w:b/>
          <w:sz w:val="44"/>
          <w:u w:val="single"/>
        </w:rPr>
      </w:pPr>
      <w:r>
        <w:rPr>
          <w:rFonts w:asciiTheme="minorHAnsi" w:hAnsiTheme="minorHAnsi" w:cstheme="minorHAnsi"/>
          <w:b/>
          <w:sz w:val="44"/>
          <w:u w:val="single"/>
        </w:rPr>
        <w:t>Release Letter</w:t>
      </w:r>
    </w:p>
    <w:p w14:paraId="03AB89FE" w14:textId="77777777" w:rsidR="008A2AC5" w:rsidRPr="00217D79" w:rsidRDefault="008A2AC5" w:rsidP="008A2AC5">
      <w:pPr>
        <w:pStyle w:val="BodyText3"/>
        <w:rPr>
          <w:rFonts w:asciiTheme="minorHAnsi" w:hAnsiTheme="minorHAnsi" w:cstheme="minorHAnsi"/>
          <w:b/>
          <w:sz w:val="8"/>
        </w:rPr>
      </w:pPr>
    </w:p>
    <w:p w14:paraId="401599CE" w14:textId="77777777" w:rsidR="008A2AC5" w:rsidRPr="00BA213A" w:rsidRDefault="008A2AC5" w:rsidP="008A2AC5">
      <w:pPr>
        <w:pStyle w:val="NormalWeb"/>
        <w:shd w:val="clear" w:color="auto" w:fill="FFFFFF"/>
        <w:spacing w:before="0" w:beforeAutospacing="0" w:after="0" w:afterAutospacing="0" w:line="300" w:lineRule="atLeast"/>
        <w:jc w:val="center"/>
        <w:rPr>
          <w:rFonts w:asciiTheme="minorHAnsi" w:hAnsiTheme="minorHAnsi" w:cstheme="minorHAnsi"/>
          <w:sz w:val="30"/>
          <w:szCs w:val="18"/>
          <w:u w:val="single"/>
        </w:rPr>
      </w:pPr>
      <w:r w:rsidRPr="00BA213A">
        <w:rPr>
          <w:rFonts w:asciiTheme="minorHAnsi" w:hAnsiTheme="minorHAnsi" w:cstheme="minorHAnsi"/>
          <w:b/>
          <w:bCs/>
          <w:sz w:val="36"/>
          <w:u w:val="single"/>
        </w:rPr>
        <w:t>To Whom It May Concern</w:t>
      </w:r>
    </w:p>
    <w:p w14:paraId="17BA49EE" w14:textId="77777777" w:rsidR="00861ACB" w:rsidRDefault="007336EC" w:rsidP="00C81161">
      <w:pPr>
        <w:pStyle w:val="Default"/>
        <w:shd w:val="clear" w:color="auto" w:fill="FFFFFF" w:themeFill="background1"/>
        <w:spacing w:line="360" w:lineRule="auto"/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</w:pPr>
      <w:r w:rsidRPr="005F20DA">
        <w:rPr>
          <w:rFonts w:asciiTheme="minorHAnsi" w:hAnsiTheme="minorHAnsi" w:cstheme="minorHAnsi"/>
          <w:color w:val="1B150E"/>
          <w:sz w:val="26"/>
          <w:szCs w:val="28"/>
        </w:rPr>
        <w:br/>
      </w:r>
    </w:p>
    <w:p w14:paraId="1B719078" w14:textId="56245DB3" w:rsidR="000244D1" w:rsidRDefault="00475505" w:rsidP="00C81161">
      <w:pPr>
        <w:pStyle w:val="Default"/>
        <w:shd w:val="clear" w:color="auto" w:fill="FFFFFF" w:themeFill="background1"/>
        <w:spacing w:line="360" w:lineRule="auto"/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</w:pPr>
      <w:r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Dear Mr.</w:t>
      </w:r>
      <w:r w:rsidR="00861ACB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/Mrs./Miss</w:t>
      </w:r>
      <w:r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 </w:t>
      </w:r>
      <w:proofErr w:type="spellStart"/>
      <w:r w:rsidR="00327050" w:rsidRPr="00327050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  <w:lang w:val="en-US"/>
        </w:rPr>
        <w:t>Likhon</w:t>
      </w:r>
      <w:proofErr w:type="spellEnd"/>
      <w:r w:rsidR="00327050" w:rsidRPr="00327050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  <w:lang w:val="en-US"/>
        </w:rPr>
        <w:t xml:space="preserve"> Paul</w:t>
      </w:r>
      <w:r w:rsidR="00CA7F8C"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,</w:t>
      </w:r>
      <w:r w:rsidR="007336EC" w:rsidRPr="00C81161">
        <w:rPr>
          <w:rFonts w:asciiTheme="minorHAnsi" w:hAnsiTheme="minorHAnsi" w:cstheme="minorHAnsi"/>
          <w:color w:val="auto"/>
          <w:sz w:val="26"/>
          <w:szCs w:val="28"/>
        </w:rPr>
        <w:br/>
      </w:r>
      <w:r w:rsidR="007336EC" w:rsidRPr="00C81161">
        <w:rPr>
          <w:rFonts w:asciiTheme="minorHAnsi" w:hAnsiTheme="minorHAnsi" w:cstheme="minorHAnsi"/>
          <w:color w:val="auto"/>
          <w:sz w:val="26"/>
          <w:szCs w:val="28"/>
        </w:rPr>
        <w:br/>
      </w:r>
      <w:r w:rsidR="00861ACB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This </w:t>
      </w:r>
      <w:r w:rsidR="000244D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is to inform you that </w:t>
      </w:r>
      <w:r w:rsidR="00861ACB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you are released from the </w:t>
      </w:r>
      <w:r w:rsidR="00BA364E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contractual </w:t>
      </w:r>
      <w:r w:rsidR="00861ACB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services of the company </w:t>
      </w:r>
      <w:r w:rsidR="00861ACB"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with effect from </w:t>
      </w:r>
      <w:r w:rsidR="000244D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the </w:t>
      </w:r>
      <w:r w:rsidR="00861ACB"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close of office hours on </w:t>
      </w:r>
      <w:r w:rsidR="00327050">
        <w:rPr>
          <w:rFonts w:asciiTheme="minorHAnsi" w:hAnsiTheme="minorHAnsi" w:cstheme="minorHAnsi"/>
          <w:b/>
          <w:color w:val="auto"/>
          <w:sz w:val="26"/>
          <w:szCs w:val="28"/>
          <w:shd w:val="clear" w:color="auto" w:fill="F5FAFF"/>
        </w:rPr>
        <w:t>May 31</w:t>
      </w:r>
      <w:r w:rsidR="00AA2E18">
        <w:rPr>
          <w:rFonts w:asciiTheme="minorHAnsi" w:hAnsiTheme="minorHAnsi" w:cstheme="minorHAnsi"/>
          <w:b/>
          <w:color w:val="auto"/>
          <w:sz w:val="26"/>
          <w:szCs w:val="28"/>
          <w:shd w:val="clear" w:color="auto" w:fill="F5FAFF"/>
        </w:rPr>
        <w:t>, 20</w:t>
      </w:r>
      <w:r w:rsidR="003541B8">
        <w:rPr>
          <w:rFonts w:asciiTheme="minorHAnsi" w:hAnsiTheme="minorHAnsi" w:cstheme="minorHAnsi"/>
          <w:b/>
          <w:color w:val="auto"/>
          <w:sz w:val="26"/>
          <w:szCs w:val="28"/>
          <w:shd w:val="clear" w:color="auto" w:fill="F5FAFF"/>
        </w:rPr>
        <w:t>2</w:t>
      </w:r>
      <w:r w:rsidR="0036792E">
        <w:rPr>
          <w:rFonts w:asciiTheme="minorHAnsi" w:hAnsiTheme="minorHAnsi" w:cstheme="minorHAnsi"/>
          <w:b/>
          <w:color w:val="auto"/>
          <w:sz w:val="26"/>
          <w:szCs w:val="28"/>
          <w:shd w:val="clear" w:color="auto" w:fill="F5FAFF"/>
        </w:rPr>
        <w:t>5</w:t>
      </w:r>
      <w:r w:rsidR="00861ACB">
        <w:rPr>
          <w:rFonts w:asciiTheme="minorHAnsi" w:hAnsiTheme="minorHAnsi" w:cstheme="minorHAnsi"/>
          <w:b/>
          <w:color w:val="auto"/>
          <w:sz w:val="26"/>
          <w:szCs w:val="28"/>
          <w:shd w:val="clear" w:color="auto" w:fill="F5FAFF"/>
        </w:rPr>
        <w:t xml:space="preserve"> </w:t>
      </w:r>
      <w:r w:rsidR="00861ACB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due to </w:t>
      </w:r>
      <w:r w:rsidR="000244D1" w:rsidRPr="000244D1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</w:rPr>
        <w:t>a</w:t>
      </w:r>
      <w:r w:rsidR="000244D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 </w:t>
      </w:r>
      <w:r w:rsidR="00973075">
        <w:rPr>
          <w:rFonts w:asciiTheme="minorHAnsi" w:hAnsiTheme="minorHAnsi" w:cstheme="minorHAnsi"/>
          <w:b/>
          <w:color w:val="auto"/>
          <w:sz w:val="26"/>
          <w:szCs w:val="28"/>
          <w:shd w:val="clear" w:color="auto" w:fill="F5FAFF"/>
        </w:rPr>
        <w:t>change in business plans</w:t>
      </w:r>
      <w:r w:rsidR="00861ACB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.</w:t>
      </w:r>
      <w:r w:rsidR="007336EC" w:rsidRPr="00C81161">
        <w:rPr>
          <w:rStyle w:val="apple-converted-space"/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 </w:t>
      </w:r>
      <w:r w:rsidR="007336EC" w:rsidRPr="00C81161">
        <w:rPr>
          <w:rFonts w:asciiTheme="minorHAnsi" w:hAnsiTheme="minorHAnsi" w:cstheme="minorHAnsi"/>
          <w:color w:val="auto"/>
          <w:sz w:val="26"/>
          <w:szCs w:val="28"/>
        </w:rPr>
        <w:br/>
      </w:r>
      <w:r w:rsidR="007336EC" w:rsidRPr="00C81161">
        <w:rPr>
          <w:rFonts w:asciiTheme="minorHAnsi" w:hAnsiTheme="minorHAnsi" w:cstheme="minorHAnsi"/>
          <w:color w:val="auto"/>
          <w:sz w:val="26"/>
          <w:szCs w:val="28"/>
        </w:rPr>
        <w:br/>
      </w:r>
      <w:r w:rsidR="007336EC"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We also certify that your full and final settlement of account with the organization</w:t>
      </w:r>
      <w:r w:rsidR="005F20DA"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 </w:t>
      </w:r>
      <w:r w:rsidR="00764B67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(if any) </w:t>
      </w:r>
      <w:r w:rsidR="005F20DA"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will be cleared </w:t>
      </w:r>
      <w:r w:rsidR="000244D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as per the company payment schedule</w:t>
      </w:r>
      <w:r w:rsidR="007336EC"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.</w:t>
      </w:r>
      <w:r w:rsidR="007336EC" w:rsidRPr="00C81161">
        <w:rPr>
          <w:rStyle w:val="apple-converted-space"/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 </w:t>
      </w:r>
      <w:r w:rsidR="007336EC" w:rsidRPr="00C81161">
        <w:rPr>
          <w:rFonts w:asciiTheme="minorHAnsi" w:hAnsiTheme="minorHAnsi" w:cstheme="minorHAnsi"/>
          <w:color w:val="auto"/>
          <w:sz w:val="26"/>
          <w:szCs w:val="28"/>
        </w:rPr>
        <w:br/>
      </w:r>
      <w:r w:rsidR="007336EC" w:rsidRPr="00C81161">
        <w:rPr>
          <w:rFonts w:asciiTheme="minorHAnsi" w:hAnsiTheme="minorHAnsi" w:cstheme="minorHAnsi"/>
          <w:color w:val="auto"/>
          <w:sz w:val="26"/>
          <w:szCs w:val="28"/>
        </w:rPr>
        <w:br/>
      </w:r>
      <w:r w:rsidR="00457E96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Thanks for your service for the company from </w:t>
      </w:r>
      <w:r w:rsidR="007145E0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</w:rPr>
        <w:t>1</w:t>
      </w:r>
      <w:r w:rsidR="00327050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</w:rPr>
        <w:t>2</w:t>
      </w:r>
      <w:r w:rsidR="00327050" w:rsidRPr="00327050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  <w:vertAlign w:val="superscript"/>
        </w:rPr>
        <w:t>th</w:t>
      </w:r>
      <w:r w:rsidR="00327050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</w:rPr>
        <w:t xml:space="preserve"> December</w:t>
      </w:r>
      <w:r w:rsidR="000244D1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</w:rPr>
        <w:t xml:space="preserve"> 202</w:t>
      </w:r>
      <w:r w:rsidR="00327050">
        <w:rPr>
          <w:rFonts w:asciiTheme="minorHAnsi" w:hAnsiTheme="minorHAnsi" w:cstheme="minorHAnsi"/>
          <w:b/>
          <w:bCs/>
          <w:color w:val="auto"/>
          <w:sz w:val="26"/>
          <w:szCs w:val="28"/>
          <w:shd w:val="clear" w:color="auto" w:fill="F5FAFF"/>
        </w:rPr>
        <w:t>4</w:t>
      </w:r>
      <w:r w:rsidR="00457E96">
        <w:rPr>
          <w:rFonts w:asciiTheme="minorHAnsi" w:hAnsiTheme="minorHAnsi" w:cstheme="minorHAnsi"/>
          <w:b/>
          <w:color w:val="auto"/>
          <w:sz w:val="26"/>
          <w:szCs w:val="28"/>
          <w:shd w:val="clear" w:color="auto" w:fill="F5FAFF"/>
        </w:rPr>
        <w:t xml:space="preserve">. </w:t>
      </w:r>
      <w:r w:rsidR="000244D1" w:rsidRPr="000244D1"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  <w:t xml:space="preserve">We truly value the contributions you've made during your time with us. </w:t>
      </w:r>
      <w:r w:rsidR="000244D1"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  <w:t>W</w:t>
      </w:r>
      <w:r w:rsidR="000244D1" w:rsidRPr="000244D1"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  <w:t xml:space="preserve">e intend to reach out to you </w:t>
      </w:r>
      <w:r w:rsidR="000244D1"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  <w:t xml:space="preserve">again in the future </w:t>
      </w:r>
      <w:r w:rsidR="000244D1" w:rsidRPr="000244D1"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  <w:t xml:space="preserve">if a suitable contract becomes available </w:t>
      </w:r>
      <w:r w:rsidR="000244D1"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  <w:t>that will match your skill set</w:t>
      </w:r>
      <w:r w:rsidR="000244D1" w:rsidRPr="000244D1"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  <w:t>.</w:t>
      </w:r>
    </w:p>
    <w:p w14:paraId="5B6ED03F" w14:textId="77777777" w:rsidR="000244D1" w:rsidRDefault="000244D1" w:rsidP="00C81161">
      <w:pPr>
        <w:pStyle w:val="Default"/>
        <w:shd w:val="clear" w:color="auto" w:fill="FFFFFF" w:themeFill="background1"/>
        <w:spacing w:line="360" w:lineRule="auto"/>
        <w:rPr>
          <w:rFonts w:asciiTheme="minorHAnsi" w:hAnsiTheme="minorHAnsi" w:cstheme="minorHAnsi"/>
          <w:bCs/>
          <w:color w:val="auto"/>
          <w:sz w:val="26"/>
          <w:szCs w:val="28"/>
          <w:shd w:val="clear" w:color="auto" w:fill="F5FAFF"/>
        </w:rPr>
      </w:pPr>
    </w:p>
    <w:p w14:paraId="60B2FDFC" w14:textId="6EC01EE9" w:rsidR="00F97311" w:rsidRPr="00861ACB" w:rsidRDefault="007336EC" w:rsidP="00C81161">
      <w:pPr>
        <w:pStyle w:val="Default"/>
        <w:shd w:val="clear" w:color="auto" w:fill="FFFFFF" w:themeFill="background1"/>
        <w:spacing w:line="360" w:lineRule="auto"/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</w:pPr>
      <w:r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 xml:space="preserve">We wish you all the best in your future </w:t>
      </w:r>
      <w:proofErr w:type="spellStart"/>
      <w:r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endeavors</w:t>
      </w:r>
      <w:proofErr w:type="spellEnd"/>
      <w:r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.</w:t>
      </w:r>
      <w:r w:rsidRPr="00C81161">
        <w:rPr>
          <w:rFonts w:asciiTheme="minorHAnsi" w:hAnsiTheme="minorHAnsi" w:cstheme="minorHAnsi"/>
          <w:color w:val="auto"/>
          <w:sz w:val="26"/>
          <w:szCs w:val="28"/>
        </w:rPr>
        <w:br/>
      </w:r>
    </w:p>
    <w:p w14:paraId="4DC6942C" w14:textId="77777777" w:rsidR="00F5628A" w:rsidRPr="00C81161" w:rsidRDefault="007336EC" w:rsidP="00C81161">
      <w:pPr>
        <w:pStyle w:val="Default"/>
        <w:shd w:val="clear" w:color="auto" w:fill="FFFFFF" w:themeFill="background1"/>
        <w:rPr>
          <w:rFonts w:asciiTheme="minorHAnsi" w:hAnsiTheme="minorHAnsi" w:cstheme="minorHAnsi"/>
          <w:color w:val="auto"/>
          <w:sz w:val="26"/>
          <w:szCs w:val="28"/>
        </w:rPr>
      </w:pPr>
      <w:r w:rsidRPr="00C81161">
        <w:rPr>
          <w:rFonts w:asciiTheme="minorHAnsi" w:hAnsiTheme="minorHAnsi" w:cstheme="minorHAnsi"/>
          <w:color w:val="auto"/>
          <w:sz w:val="26"/>
          <w:szCs w:val="28"/>
          <w:shd w:val="clear" w:color="auto" w:fill="F5FAFF"/>
        </w:rPr>
        <w:t>Yours sincerely,</w:t>
      </w:r>
      <w:r w:rsidRPr="00C81161">
        <w:rPr>
          <w:rFonts w:asciiTheme="minorHAnsi" w:hAnsiTheme="minorHAnsi" w:cstheme="minorHAnsi"/>
          <w:color w:val="auto"/>
          <w:sz w:val="26"/>
          <w:szCs w:val="28"/>
        </w:rPr>
        <w:br/>
      </w:r>
    </w:p>
    <w:p w14:paraId="30D2BD08" w14:textId="77777777" w:rsidR="00910AC3" w:rsidRDefault="00910AC3" w:rsidP="007336EC">
      <w:pPr>
        <w:pStyle w:val="BodyText3"/>
        <w:spacing w:line="360" w:lineRule="auto"/>
        <w:rPr>
          <w:rFonts w:asciiTheme="minorHAnsi" w:hAnsiTheme="minorHAnsi" w:cstheme="minorHAnsi"/>
          <w:b/>
          <w:sz w:val="26"/>
          <w:szCs w:val="28"/>
        </w:rPr>
      </w:pPr>
    </w:p>
    <w:p w14:paraId="6D64437C" w14:textId="7327F0C3" w:rsidR="00404041" w:rsidRDefault="00910AC3" w:rsidP="007336EC">
      <w:pPr>
        <w:pStyle w:val="BodyText3"/>
        <w:spacing w:line="360" w:lineRule="auto"/>
        <w:rPr>
          <w:rFonts w:asciiTheme="minorHAnsi" w:hAnsiTheme="minorHAnsi" w:cstheme="minorHAnsi"/>
          <w:b/>
          <w:sz w:val="26"/>
          <w:szCs w:val="28"/>
        </w:rPr>
      </w:pPr>
      <w:r>
        <w:rPr>
          <w:rFonts w:asciiTheme="minorHAnsi" w:hAnsiTheme="minorHAnsi" w:cstheme="minorHAnsi"/>
          <w:b/>
          <w:sz w:val="26"/>
          <w:szCs w:val="28"/>
        </w:rPr>
        <w:t>(</w:t>
      </w:r>
      <w:r w:rsidR="009F1E6A" w:rsidRPr="005F20DA">
        <w:rPr>
          <w:rFonts w:asciiTheme="minorHAnsi" w:hAnsiTheme="minorHAnsi" w:cstheme="minorHAnsi"/>
          <w:b/>
          <w:sz w:val="26"/>
          <w:szCs w:val="28"/>
        </w:rPr>
        <w:t>MD. A</w:t>
      </w:r>
      <w:r w:rsidR="007336EC" w:rsidRPr="005F20DA">
        <w:rPr>
          <w:rFonts w:asciiTheme="minorHAnsi" w:hAnsiTheme="minorHAnsi" w:cstheme="minorHAnsi"/>
          <w:b/>
          <w:sz w:val="26"/>
          <w:szCs w:val="28"/>
        </w:rPr>
        <w:t>BDUL RAZZAK CHOWDHURY</w:t>
      </w:r>
      <w:r>
        <w:rPr>
          <w:rFonts w:asciiTheme="minorHAnsi" w:hAnsiTheme="minorHAnsi" w:cstheme="minorHAnsi"/>
          <w:b/>
          <w:sz w:val="26"/>
          <w:szCs w:val="28"/>
        </w:rPr>
        <w:t>)</w:t>
      </w:r>
    </w:p>
    <w:p w14:paraId="0EB39552" w14:textId="28CE62DD" w:rsidR="000244D1" w:rsidRPr="005F20DA" w:rsidRDefault="000244D1" w:rsidP="007336EC">
      <w:pPr>
        <w:pStyle w:val="BodyText3"/>
        <w:spacing w:line="360" w:lineRule="auto"/>
        <w:rPr>
          <w:rFonts w:asciiTheme="minorHAnsi" w:hAnsiTheme="minorHAnsi" w:cstheme="minorHAnsi"/>
          <w:b/>
          <w:sz w:val="26"/>
          <w:szCs w:val="28"/>
        </w:rPr>
      </w:pPr>
    </w:p>
    <w:sectPr w:rsidR="000244D1" w:rsidRPr="005F20DA" w:rsidSect="00A924D0">
      <w:footerReference w:type="default" r:id="rId7"/>
      <w:pgSz w:w="12240" w:h="15840" w:code="1"/>
      <w:pgMar w:top="2448" w:right="720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26D70" w14:textId="77777777" w:rsidR="009A5390" w:rsidRDefault="009A5390" w:rsidP="00DD1008">
      <w:r>
        <w:separator/>
      </w:r>
    </w:p>
  </w:endnote>
  <w:endnote w:type="continuationSeparator" w:id="0">
    <w:p w14:paraId="3AB08D5C" w14:textId="77777777" w:rsidR="009A5390" w:rsidRDefault="009A5390" w:rsidP="00DD10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C93BAB" w14:textId="3CD89D2E" w:rsidR="009B0494" w:rsidRPr="00A924D0" w:rsidRDefault="005F20DA" w:rsidP="00A924D0">
    <w:pPr>
      <w:pStyle w:val="Footer"/>
    </w:pPr>
    <w:r w:rsidRPr="00A924D0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FA9A1E" w14:textId="77777777" w:rsidR="009A5390" w:rsidRDefault="009A5390" w:rsidP="00DD1008">
      <w:r>
        <w:separator/>
      </w:r>
    </w:p>
  </w:footnote>
  <w:footnote w:type="continuationSeparator" w:id="0">
    <w:p w14:paraId="05E4E0EC" w14:textId="77777777" w:rsidR="009A5390" w:rsidRDefault="009A5390" w:rsidP="00DD10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D19EA"/>
    <w:multiLevelType w:val="multilevel"/>
    <w:tmpl w:val="933C0B5E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05BA638E"/>
    <w:multiLevelType w:val="multilevel"/>
    <w:tmpl w:val="0A92C52C"/>
    <w:lvl w:ilvl="0">
      <w:start w:val="17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" w15:restartNumberingAfterBreak="0">
    <w:nsid w:val="0E434A07"/>
    <w:multiLevelType w:val="multilevel"/>
    <w:tmpl w:val="6DFA93DC"/>
    <w:lvl w:ilvl="0">
      <w:start w:val="6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0E64361B"/>
    <w:multiLevelType w:val="hybridMultilevel"/>
    <w:tmpl w:val="799E1A14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01EB3"/>
    <w:multiLevelType w:val="hybridMultilevel"/>
    <w:tmpl w:val="97BED9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92547F1"/>
    <w:multiLevelType w:val="multilevel"/>
    <w:tmpl w:val="64D489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E73833"/>
    <w:multiLevelType w:val="hybridMultilevel"/>
    <w:tmpl w:val="1E54F4E6"/>
    <w:lvl w:ilvl="0" w:tplc="1CAAFC8A">
      <w:numFmt w:val="bullet"/>
      <w:lvlText w:val="-"/>
      <w:lvlJc w:val="left"/>
      <w:pPr>
        <w:ind w:left="1080" w:hanging="360"/>
      </w:pPr>
      <w:rPr>
        <w:rFonts w:ascii="Calibri" w:eastAsia="Calibri" w:hAnsi="Calibri" w:cs="Times New Roman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308B7B63"/>
    <w:multiLevelType w:val="hybridMultilevel"/>
    <w:tmpl w:val="DAF2F1B4"/>
    <w:lvl w:ilvl="0" w:tplc="99E8030A">
      <w:start w:val="5"/>
      <w:numFmt w:val="bullet"/>
      <w:lvlText w:val=""/>
      <w:lvlJc w:val="left"/>
      <w:pPr>
        <w:ind w:left="1440" w:hanging="360"/>
      </w:pPr>
      <w:rPr>
        <w:rFonts w:ascii="Symbol" w:eastAsia="Calibr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83923C6"/>
    <w:multiLevelType w:val="hybridMultilevel"/>
    <w:tmpl w:val="4D38E558"/>
    <w:lvl w:ilvl="0" w:tplc="EDD6B99C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413EC"/>
    <w:multiLevelType w:val="hybridMultilevel"/>
    <w:tmpl w:val="0172D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9054B"/>
    <w:multiLevelType w:val="hybridMultilevel"/>
    <w:tmpl w:val="96E20B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0F4A10"/>
    <w:multiLevelType w:val="hybridMultilevel"/>
    <w:tmpl w:val="F690998E"/>
    <w:lvl w:ilvl="0" w:tplc="B3D8EA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9442418"/>
    <w:multiLevelType w:val="hybridMultilevel"/>
    <w:tmpl w:val="60B2E014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B205EE"/>
    <w:multiLevelType w:val="hybridMultilevel"/>
    <w:tmpl w:val="D8F6E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6317"/>
    <w:multiLevelType w:val="hybridMultilevel"/>
    <w:tmpl w:val="C624F4DC"/>
    <w:lvl w:ilvl="0" w:tplc="C5C48D7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0B82097"/>
    <w:multiLevelType w:val="hybridMultilevel"/>
    <w:tmpl w:val="A72A65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9D5415"/>
    <w:multiLevelType w:val="hybridMultilevel"/>
    <w:tmpl w:val="129A1A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54F7A"/>
    <w:multiLevelType w:val="hybridMultilevel"/>
    <w:tmpl w:val="4E8A7694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4E2EB6"/>
    <w:multiLevelType w:val="hybridMultilevel"/>
    <w:tmpl w:val="6498A086"/>
    <w:lvl w:ilvl="0" w:tplc="1CAAFC8A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E866C1"/>
    <w:multiLevelType w:val="hybridMultilevel"/>
    <w:tmpl w:val="8F60F51A"/>
    <w:lvl w:ilvl="0" w:tplc="1CAAFC8A">
      <w:numFmt w:val="bullet"/>
      <w:lvlText w:val="-"/>
      <w:lvlJc w:val="left"/>
      <w:pPr>
        <w:ind w:left="1125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949059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31777229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2082296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40304052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6900259">
    <w:abstractNumId w:val="2"/>
  </w:num>
  <w:num w:numId="6" w16cid:durableId="722288517">
    <w:abstractNumId w:val="0"/>
  </w:num>
  <w:num w:numId="7" w16cid:durableId="752042882">
    <w:abstractNumId w:val="18"/>
  </w:num>
  <w:num w:numId="8" w16cid:durableId="1450931363">
    <w:abstractNumId w:val="4"/>
  </w:num>
  <w:num w:numId="9" w16cid:durableId="119734418">
    <w:abstractNumId w:val="13"/>
  </w:num>
  <w:num w:numId="10" w16cid:durableId="1528519035">
    <w:abstractNumId w:val="9"/>
  </w:num>
  <w:num w:numId="11" w16cid:durableId="1466125194">
    <w:abstractNumId w:val="16"/>
  </w:num>
  <w:num w:numId="12" w16cid:durableId="528614521">
    <w:abstractNumId w:val="6"/>
  </w:num>
  <w:num w:numId="13" w16cid:durableId="1926575176">
    <w:abstractNumId w:val="17"/>
  </w:num>
  <w:num w:numId="14" w16cid:durableId="106657411">
    <w:abstractNumId w:val="12"/>
  </w:num>
  <w:num w:numId="15" w16cid:durableId="300765860">
    <w:abstractNumId w:val="10"/>
  </w:num>
  <w:num w:numId="16" w16cid:durableId="663778363">
    <w:abstractNumId w:val="1"/>
  </w:num>
  <w:num w:numId="17" w16cid:durableId="435056003">
    <w:abstractNumId w:val="7"/>
  </w:num>
  <w:num w:numId="18" w16cid:durableId="2144611647">
    <w:abstractNumId w:val="8"/>
  </w:num>
  <w:num w:numId="19" w16cid:durableId="1941525873">
    <w:abstractNumId w:val="3"/>
  </w:num>
  <w:num w:numId="20" w16cid:durableId="1557006547">
    <w:abstractNumId w:val="5"/>
  </w:num>
  <w:num w:numId="21" w16cid:durableId="1470783817">
    <w:abstractNumId w:val="14"/>
  </w:num>
  <w:num w:numId="22" w16cid:durableId="1438863807">
    <w:abstractNumId w:val="15"/>
  </w:num>
  <w:num w:numId="23" w16cid:durableId="625358518">
    <w:abstractNumId w:val="11"/>
  </w:num>
  <w:num w:numId="24" w16cid:durableId="88378526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MDG3MDY1NrQ0M7VU0lEKTi0uzszPAykwrQUAa6Cz/iwAAAA="/>
  </w:docVars>
  <w:rsids>
    <w:rsidRoot w:val="008528E7"/>
    <w:rsid w:val="00001C4C"/>
    <w:rsid w:val="000120B4"/>
    <w:rsid w:val="0001365C"/>
    <w:rsid w:val="00016E4F"/>
    <w:rsid w:val="00020541"/>
    <w:rsid w:val="00020EA8"/>
    <w:rsid w:val="000244D1"/>
    <w:rsid w:val="00044903"/>
    <w:rsid w:val="0006578D"/>
    <w:rsid w:val="00081B33"/>
    <w:rsid w:val="000974F0"/>
    <w:rsid w:val="000B4143"/>
    <w:rsid w:val="000B5B8F"/>
    <w:rsid w:val="000C707F"/>
    <w:rsid w:val="000E32AD"/>
    <w:rsid w:val="000F0B9B"/>
    <w:rsid w:val="001015D3"/>
    <w:rsid w:val="00104074"/>
    <w:rsid w:val="00120637"/>
    <w:rsid w:val="00134925"/>
    <w:rsid w:val="0013779F"/>
    <w:rsid w:val="00144D07"/>
    <w:rsid w:val="0016377D"/>
    <w:rsid w:val="0016719C"/>
    <w:rsid w:val="00170784"/>
    <w:rsid w:val="00182E17"/>
    <w:rsid w:val="001878E5"/>
    <w:rsid w:val="001979DB"/>
    <w:rsid w:val="001A41AF"/>
    <w:rsid w:val="001A5793"/>
    <w:rsid w:val="001B304E"/>
    <w:rsid w:val="001D1042"/>
    <w:rsid w:val="001E0547"/>
    <w:rsid w:val="001F724C"/>
    <w:rsid w:val="00200590"/>
    <w:rsid w:val="002009B6"/>
    <w:rsid w:val="00204140"/>
    <w:rsid w:val="002202BD"/>
    <w:rsid w:val="0022218B"/>
    <w:rsid w:val="00225E64"/>
    <w:rsid w:val="0022688B"/>
    <w:rsid w:val="00232546"/>
    <w:rsid w:val="00251EE9"/>
    <w:rsid w:val="002528B2"/>
    <w:rsid w:val="00254EAE"/>
    <w:rsid w:val="00262BF3"/>
    <w:rsid w:val="002820D5"/>
    <w:rsid w:val="002902D9"/>
    <w:rsid w:val="00296EFC"/>
    <w:rsid w:val="002A1E37"/>
    <w:rsid w:val="002A48DB"/>
    <w:rsid w:val="002B3139"/>
    <w:rsid w:val="002E0FA3"/>
    <w:rsid w:val="002E6A2C"/>
    <w:rsid w:val="00313C66"/>
    <w:rsid w:val="00327050"/>
    <w:rsid w:val="00333DE2"/>
    <w:rsid w:val="0033673E"/>
    <w:rsid w:val="003370C4"/>
    <w:rsid w:val="0034795E"/>
    <w:rsid w:val="003541B8"/>
    <w:rsid w:val="00354C33"/>
    <w:rsid w:val="0036017C"/>
    <w:rsid w:val="0036284A"/>
    <w:rsid w:val="00366DCF"/>
    <w:rsid w:val="00367389"/>
    <w:rsid w:val="0036792E"/>
    <w:rsid w:val="003827BF"/>
    <w:rsid w:val="00384569"/>
    <w:rsid w:val="003A183B"/>
    <w:rsid w:val="003A4D41"/>
    <w:rsid w:val="003B692D"/>
    <w:rsid w:val="003C2124"/>
    <w:rsid w:val="003C2CA3"/>
    <w:rsid w:val="003E0E6D"/>
    <w:rsid w:val="003E646D"/>
    <w:rsid w:val="004021A4"/>
    <w:rsid w:val="00404041"/>
    <w:rsid w:val="0041011A"/>
    <w:rsid w:val="00416985"/>
    <w:rsid w:val="00422478"/>
    <w:rsid w:val="00422F8E"/>
    <w:rsid w:val="00423A40"/>
    <w:rsid w:val="00454086"/>
    <w:rsid w:val="00457E96"/>
    <w:rsid w:val="00457F7C"/>
    <w:rsid w:val="00471A73"/>
    <w:rsid w:val="00475505"/>
    <w:rsid w:val="004938C8"/>
    <w:rsid w:val="004A291D"/>
    <w:rsid w:val="004A37FB"/>
    <w:rsid w:val="004C24C6"/>
    <w:rsid w:val="004F7BAC"/>
    <w:rsid w:val="00502711"/>
    <w:rsid w:val="0050479F"/>
    <w:rsid w:val="0050729D"/>
    <w:rsid w:val="00512177"/>
    <w:rsid w:val="00513473"/>
    <w:rsid w:val="00517C0D"/>
    <w:rsid w:val="00520CBB"/>
    <w:rsid w:val="005215BA"/>
    <w:rsid w:val="00537C0A"/>
    <w:rsid w:val="00546422"/>
    <w:rsid w:val="00550DFB"/>
    <w:rsid w:val="00552153"/>
    <w:rsid w:val="00570616"/>
    <w:rsid w:val="00570E2D"/>
    <w:rsid w:val="005748B2"/>
    <w:rsid w:val="00581B33"/>
    <w:rsid w:val="005A0DCA"/>
    <w:rsid w:val="005B10A8"/>
    <w:rsid w:val="005C0C51"/>
    <w:rsid w:val="005C24A5"/>
    <w:rsid w:val="005D4814"/>
    <w:rsid w:val="005D61F5"/>
    <w:rsid w:val="005D67DB"/>
    <w:rsid w:val="005E076A"/>
    <w:rsid w:val="005F20DA"/>
    <w:rsid w:val="00611586"/>
    <w:rsid w:val="006212F6"/>
    <w:rsid w:val="006340BD"/>
    <w:rsid w:val="0064200A"/>
    <w:rsid w:val="00643EC0"/>
    <w:rsid w:val="0065200D"/>
    <w:rsid w:val="00662414"/>
    <w:rsid w:val="00680470"/>
    <w:rsid w:val="00690A56"/>
    <w:rsid w:val="006B3502"/>
    <w:rsid w:val="006B512F"/>
    <w:rsid w:val="006C66BA"/>
    <w:rsid w:val="006F3656"/>
    <w:rsid w:val="007123EA"/>
    <w:rsid w:val="007145E0"/>
    <w:rsid w:val="00727617"/>
    <w:rsid w:val="007336EC"/>
    <w:rsid w:val="00736750"/>
    <w:rsid w:val="00736CFE"/>
    <w:rsid w:val="0074320D"/>
    <w:rsid w:val="007474DB"/>
    <w:rsid w:val="00756A86"/>
    <w:rsid w:val="00764B67"/>
    <w:rsid w:val="00781776"/>
    <w:rsid w:val="00782464"/>
    <w:rsid w:val="0078326D"/>
    <w:rsid w:val="0078415C"/>
    <w:rsid w:val="007D2DFE"/>
    <w:rsid w:val="007E07D1"/>
    <w:rsid w:val="00800B7C"/>
    <w:rsid w:val="00807C83"/>
    <w:rsid w:val="00820EEE"/>
    <w:rsid w:val="0082751F"/>
    <w:rsid w:val="008347C2"/>
    <w:rsid w:val="00851B50"/>
    <w:rsid w:val="00851C1D"/>
    <w:rsid w:val="008528E7"/>
    <w:rsid w:val="00853A42"/>
    <w:rsid w:val="008557B9"/>
    <w:rsid w:val="008563AC"/>
    <w:rsid w:val="0085693D"/>
    <w:rsid w:val="00857842"/>
    <w:rsid w:val="00861ACB"/>
    <w:rsid w:val="0086591A"/>
    <w:rsid w:val="00865DF9"/>
    <w:rsid w:val="00874F8F"/>
    <w:rsid w:val="008948F4"/>
    <w:rsid w:val="008A287E"/>
    <w:rsid w:val="008A2AC5"/>
    <w:rsid w:val="008A7008"/>
    <w:rsid w:val="008B2B17"/>
    <w:rsid w:val="008E6A79"/>
    <w:rsid w:val="00901B5F"/>
    <w:rsid w:val="00905A0E"/>
    <w:rsid w:val="00910AC3"/>
    <w:rsid w:val="00920AD3"/>
    <w:rsid w:val="00942F78"/>
    <w:rsid w:val="0096604B"/>
    <w:rsid w:val="009674A6"/>
    <w:rsid w:val="00973075"/>
    <w:rsid w:val="0097422A"/>
    <w:rsid w:val="00976378"/>
    <w:rsid w:val="00987CC9"/>
    <w:rsid w:val="009925EB"/>
    <w:rsid w:val="00993B0B"/>
    <w:rsid w:val="00997E6D"/>
    <w:rsid w:val="009A5390"/>
    <w:rsid w:val="009B0494"/>
    <w:rsid w:val="009B3DAA"/>
    <w:rsid w:val="009B3FD2"/>
    <w:rsid w:val="009B7469"/>
    <w:rsid w:val="009C1438"/>
    <w:rsid w:val="009E202A"/>
    <w:rsid w:val="009E249D"/>
    <w:rsid w:val="009E6336"/>
    <w:rsid w:val="009E6F52"/>
    <w:rsid w:val="009F1E6A"/>
    <w:rsid w:val="00A065B5"/>
    <w:rsid w:val="00A2294E"/>
    <w:rsid w:val="00A25388"/>
    <w:rsid w:val="00A25CB2"/>
    <w:rsid w:val="00A263CB"/>
    <w:rsid w:val="00A27C05"/>
    <w:rsid w:val="00A3321E"/>
    <w:rsid w:val="00A42719"/>
    <w:rsid w:val="00A50F70"/>
    <w:rsid w:val="00A536FD"/>
    <w:rsid w:val="00A53A4D"/>
    <w:rsid w:val="00A631D2"/>
    <w:rsid w:val="00A64D9D"/>
    <w:rsid w:val="00A67063"/>
    <w:rsid w:val="00A67223"/>
    <w:rsid w:val="00A749B3"/>
    <w:rsid w:val="00A85B33"/>
    <w:rsid w:val="00A85F25"/>
    <w:rsid w:val="00A924D0"/>
    <w:rsid w:val="00A97E1B"/>
    <w:rsid w:val="00AA2E18"/>
    <w:rsid w:val="00AD46FB"/>
    <w:rsid w:val="00AD6A06"/>
    <w:rsid w:val="00AE7845"/>
    <w:rsid w:val="00AF03A0"/>
    <w:rsid w:val="00B05554"/>
    <w:rsid w:val="00B14A9D"/>
    <w:rsid w:val="00B260C9"/>
    <w:rsid w:val="00B3363A"/>
    <w:rsid w:val="00B44FA6"/>
    <w:rsid w:val="00B46A92"/>
    <w:rsid w:val="00B673A1"/>
    <w:rsid w:val="00B706B9"/>
    <w:rsid w:val="00B85DC1"/>
    <w:rsid w:val="00BA364E"/>
    <w:rsid w:val="00BB55B1"/>
    <w:rsid w:val="00BC5E7D"/>
    <w:rsid w:val="00BD1328"/>
    <w:rsid w:val="00BD6863"/>
    <w:rsid w:val="00BE220E"/>
    <w:rsid w:val="00BF0DE1"/>
    <w:rsid w:val="00BF32DE"/>
    <w:rsid w:val="00BF7DB9"/>
    <w:rsid w:val="00C0074A"/>
    <w:rsid w:val="00C00DA4"/>
    <w:rsid w:val="00C02B8B"/>
    <w:rsid w:val="00C070A1"/>
    <w:rsid w:val="00C15EA8"/>
    <w:rsid w:val="00C17464"/>
    <w:rsid w:val="00C23C03"/>
    <w:rsid w:val="00C2512F"/>
    <w:rsid w:val="00C313CE"/>
    <w:rsid w:val="00C32FCC"/>
    <w:rsid w:val="00C357AA"/>
    <w:rsid w:val="00C43C9A"/>
    <w:rsid w:val="00C516BB"/>
    <w:rsid w:val="00C62AA5"/>
    <w:rsid w:val="00C63529"/>
    <w:rsid w:val="00C64696"/>
    <w:rsid w:val="00C710FD"/>
    <w:rsid w:val="00C81161"/>
    <w:rsid w:val="00C925B3"/>
    <w:rsid w:val="00CA7A4E"/>
    <w:rsid w:val="00CA7F8C"/>
    <w:rsid w:val="00CB2AE5"/>
    <w:rsid w:val="00CC0A71"/>
    <w:rsid w:val="00CD4725"/>
    <w:rsid w:val="00CE4A3F"/>
    <w:rsid w:val="00CF4DCD"/>
    <w:rsid w:val="00D16C0C"/>
    <w:rsid w:val="00D624D1"/>
    <w:rsid w:val="00D65FCB"/>
    <w:rsid w:val="00D75988"/>
    <w:rsid w:val="00D836D6"/>
    <w:rsid w:val="00DB138E"/>
    <w:rsid w:val="00DB4880"/>
    <w:rsid w:val="00DB48E4"/>
    <w:rsid w:val="00DB521F"/>
    <w:rsid w:val="00DC28A1"/>
    <w:rsid w:val="00DC5737"/>
    <w:rsid w:val="00DD1008"/>
    <w:rsid w:val="00DD2FE0"/>
    <w:rsid w:val="00DD5BEB"/>
    <w:rsid w:val="00DD5FEF"/>
    <w:rsid w:val="00DE6E59"/>
    <w:rsid w:val="00E141B3"/>
    <w:rsid w:val="00E263BA"/>
    <w:rsid w:val="00E26FCB"/>
    <w:rsid w:val="00E30279"/>
    <w:rsid w:val="00E361C6"/>
    <w:rsid w:val="00E50106"/>
    <w:rsid w:val="00E52653"/>
    <w:rsid w:val="00E5698E"/>
    <w:rsid w:val="00E725CC"/>
    <w:rsid w:val="00E93A2A"/>
    <w:rsid w:val="00EA67BF"/>
    <w:rsid w:val="00EC461B"/>
    <w:rsid w:val="00EF1285"/>
    <w:rsid w:val="00EF5091"/>
    <w:rsid w:val="00F11973"/>
    <w:rsid w:val="00F14A85"/>
    <w:rsid w:val="00F3230C"/>
    <w:rsid w:val="00F403AF"/>
    <w:rsid w:val="00F42CD7"/>
    <w:rsid w:val="00F5628A"/>
    <w:rsid w:val="00F5712B"/>
    <w:rsid w:val="00F7417E"/>
    <w:rsid w:val="00F80E46"/>
    <w:rsid w:val="00F82C1B"/>
    <w:rsid w:val="00F964AC"/>
    <w:rsid w:val="00F969D6"/>
    <w:rsid w:val="00F97311"/>
    <w:rsid w:val="00FC4B08"/>
    <w:rsid w:val="00FE13F4"/>
    <w:rsid w:val="00FE43E3"/>
    <w:rsid w:val="00FE76D7"/>
    <w:rsid w:val="00FF0C1F"/>
    <w:rsid w:val="00FF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2AF29B"/>
  <w15:docId w15:val="{AE5162FB-0DBC-45B6-8DCF-0BF27A36E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8E7"/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A27C05"/>
    <w:pPr>
      <w:keepNext/>
      <w:ind w:right="-1"/>
      <w:outlineLvl w:val="1"/>
    </w:pPr>
    <w:rPr>
      <w:rFonts w:ascii="Times New Roman" w:eastAsia="Times New Roman" w:hAnsi="Times New Roman"/>
      <w:b/>
      <w:bCs/>
      <w:sz w:val="20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A27C05"/>
    <w:rPr>
      <w:rFonts w:ascii="Times New Roman" w:eastAsia="Times New Roman" w:hAnsi="Times New Roman"/>
      <w:b/>
      <w:bCs/>
      <w:lang w:val="en-GB"/>
    </w:rPr>
  </w:style>
  <w:style w:type="paragraph" w:styleId="ListParagraph">
    <w:name w:val="List Paragraph"/>
    <w:basedOn w:val="Normal"/>
    <w:uiPriority w:val="34"/>
    <w:qFormat/>
    <w:rsid w:val="0013779F"/>
    <w:pPr>
      <w:spacing w:after="200" w:line="276" w:lineRule="auto"/>
      <w:ind w:left="720"/>
      <w:contextualSpacing/>
    </w:pPr>
    <w:rPr>
      <w:lang w:val="en-GB"/>
    </w:rPr>
  </w:style>
  <w:style w:type="paragraph" w:styleId="Title">
    <w:name w:val="Title"/>
    <w:basedOn w:val="Normal"/>
    <w:link w:val="TitleChar"/>
    <w:qFormat/>
    <w:rsid w:val="002E0FA3"/>
    <w:pPr>
      <w:jc w:val="center"/>
    </w:pPr>
    <w:rPr>
      <w:rFonts w:ascii="Times New Roman" w:eastAsia="Times New Roman" w:hAnsi="Times New Roman"/>
      <w:b/>
      <w:bCs/>
      <w:sz w:val="24"/>
      <w:szCs w:val="24"/>
      <w:u w:val="single"/>
      <w:lang w:val="en-GB"/>
    </w:rPr>
  </w:style>
  <w:style w:type="character" w:customStyle="1" w:styleId="TitleChar">
    <w:name w:val="Title Char"/>
    <w:link w:val="Title"/>
    <w:rsid w:val="002E0FA3"/>
    <w:rPr>
      <w:rFonts w:ascii="Times New Roman" w:eastAsia="Times New Roman" w:hAnsi="Times New Roman"/>
      <w:b/>
      <w:bCs/>
      <w:sz w:val="24"/>
      <w:szCs w:val="24"/>
      <w:u w:val="single"/>
      <w:lang w:val="en-GB"/>
    </w:rPr>
  </w:style>
  <w:style w:type="paragraph" w:styleId="BodyText">
    <w:name w:val="Body Text"/>
    <w:basedOn w:val="Normal"/>
    <w:link w:val="BodyTextChar"/>
    <w:rsid w:val="002E0FA3"/>
    <w:rPr>
      <w:rFonts w:ascii="Times New Roman" w:eastAsia="Times New Roman" w:hAnsi="Times New Roman"/>
      <w:b/>
      <w:bCs/>
      <w:sz w:val="24"/>
      <w:szCs w:val="24"/>
      <w:lang w:val="en-GB"/>
    </w:rPr>
  </w:style>
  <w:style w:type="character" w:customStyle="1" w:styleId="BodyTextChar">
    <w:name w:val="Body Text Char"/>
    <w:link w:val="BodyText"/>
    <w:rsid w:val="002E0FA3"/>
    <w:rPr>
      <w:rFonts w:ascii="Times New Roman" w:eastAsia="Times New Roman" w:hAnsi="Times New Roman"/>
      <w:b/>
      <w:bCs/>
      <w:sz w:val="24"/>
      <w:szCs w:val="24"/>
      <w:lang w:val="en-GB"/>
    </w:rPr>
  </w:style>
  <w:style w:type="paragraph" w:customStyle="1" w:styleId="Default">
    <w:name w:val="Default"/>
    <w:rsid w:val="002E0FA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  <w:lang w:val="en-GB" w:eastAsia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D100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D10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D100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DD1008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DD100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D1008"/>
    <w:rPr>
      <w:sz w:val="22"/>
      <w:szCs w:val="22"/>
    </w:rPr>
  </w:style>
  <w:style w:type="character" w:styleId="Hyperlink">
    <w:name w:val="Hyperlink"/>
    <w:uiPriority w:val="99"/>
    <w:unhideWhenUsed/>
    <w:rsid w:val="00FE76D7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FE76D7"/>
  </w:style>
  <w:style w:type="character" w:customStyle="1" w:styleId="text-red">
    <w:name w:val="text-red"/>
    <w:basedOn w:val="DefaultParagraphFont"/>
    <w:rsid w:val="00FE76D7"/>
  </w:style>
  <w:style w:type="paragraph" w:styleId="BodyText3">
    <w:name w:val="Body Text 3"/>
    <w:basedOn w:val="Normal"/>
    <w:link w:val="BodyText3Char"/>
    <w:uiPriority w:val="99"/>
    <w:unhideWhenUsed/>
    <w:rsid w:val="00404041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404041"/>
    <w:rPr>
      <w:sz w:val="16"/>
      <w:szCs w:val="16"/>
    </w:rPr>
  </w:style>
  <w:style w:type="paragraph" w:styleId="NoSpacing">
    <w:name w:val="No Spacing"/>
    <w:uiPriority w:val="1"/>
    <w:qFormat/>
    <w:rsid w:val="00354C33"/>
    <w:rPr>
      <w:sz w:val="22"/>
      <w:szCs w:val="22"/>
    </w:rPr>
  </w:style>
  <w:style w:type="character" w:customStyle="1" w:styleId="tblmaintitle1">
    <w:name w:val="tblmaintitle1"/>
    <w:rsid w:val="00B05554"/>
    <w:rPr>
      <w:rFonts w:ascii="Tahoma" w:hAnsi="Tahoma" w:cs="Tahoma"/>
      <w:b/>
      <w:bCs/>
      <w:color w:val="FF0000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8A2AC5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36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65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793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20</Words>
  <Characters>68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ffIndia</Company>
  <LinksUpToDate>false</LinksUpToDate>
  <CharactersWithSpaces>806</CharactersWithSpaces>
  <SharedDoc>false</SharedDoc>
  <HLinks>
    <vt:vector size="18" baseType="variant">
      <vt:variant>
        <vt:i4>7667726</vt:i4>
      </vt:variant>
      <vt:variant>
        <vt:i4>3</vt:i4>
      </vt:variant>
      <vt:variant>
        <vt:i4>0</vt:i4>
      </vt:variant>
      <vt:variant>
        <vt:i4>5</vt:i4>
      </vt:variant>
      <vt:variant>
        <vt:lpwstr>mailto:recruitment@staff-india.com</vt:lpwstr>
      </vt:variant>
      <vt:variant>
        <vt:lpwstr/>
      </vt:variant>
      <vt:variant>
        <vt:i4>5898285</vt:i4>
      </vt:variant>
      <vt:variant>
        <vt:i4>0</vt:i4>
      </vt:variant>
      <vt:variant>
        <vt:i4>0</vt:i4>
      </vt:variant>
      <vt:variant>
        <vt:i4>5</vt:i4>
      </vt:variant>
      <vt:variant>
        <vt:lpwstr>mailto:ross@staff-india.com</vt:lpwstr>
      </vt:variant>
      <vt:variant>
        <vt:lpwstr/>
      </vt:variant>
      <vt:variant>
        <vt:i4>7667726</vt:i4>
      </vt:variant>
      <vt:variant>
        <vt:i4>0</vt:i4>
      </vt:variant>
      <vt:variant>
        <vt:i4>0</vt:i4>
      </vt:variant>
      <vt:variant>
        <vt:i4>5</vt:i4>
      </vt:variant>
      <vt:variant>
        <vt:lpwstr>mailto:recruitment@staff-india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zScope</dc:creator>
  <cp:lastModifiedBy>Ross Ikbal</cp:lastModifiedBy>
  <cp:revision>11</cp:revision>
  <cp:lastPrinted>2025-07-07T14:49:00Z</cp:lastPrinted>
  <dcterms:created xsi:type="dcterms:W3CDTF">2025-06-28T19:32:00Z</dcterms:created>
  <dcterms:modified xsi:type="dcterms:W3CDTF">2025-07-07T14:50:00Z</dcterms:modified>
</cp:coreProperties>
</file>